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BAFECA4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3C08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4D4AF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7</w:t>
            </w:r>
            <w:r w:rsidR="002A551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2022.-</w:t>
            </w:r>
            <w:r w:rsidR="004D4AF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</w:t>
            </w:r>
            <w:bookmarkStart w:id="1" w:name="_GoBack"/>
            <w:bookmarkEnd w:id="1"/>
            <w:r w:rsidR="002A551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4D4AF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4D4AF3" w:rsidRPr="008D08FD" w:rsidRDefault="004D4AF3" w:rsidP="004D4A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4D4AF3" w:rsidRPr="008D08FD" w:rsidRDefault="004D4AF3" w:rsidP="004D4AF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4FD86420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4D4AF3">
              <w:rPr>
                <w:rFonts w:asciiTheme="minorHAnsi" w:eastAsia="Segoe UI" w:hAnsiTheme="minorHAnsi" w:cstheme="minorHAnsi"/>
                <w:b/>
              </w:rPr>
              <w:t xml:space="preserve">SIRNI NAMAZ S VLASCEM NA </w:t>
            </w:r>
            <w:proofErr w:type="gramStart"/>
            <w:r w:rsidRPr="004D4AF3">
              <w:rPr>
                <w:rFonts w:asciiTheme="minorHAnsi" w:eastAsia="Segoe UI" w:hAnsiTheme="minorHAnsi" w:cstheme="minorHAnsi"/>
                <w:b/>
              </w:rPr>
              <w:t>KRUHU ,</w:t>
            </w:r>
            <w:proofErr w:type="gramEnd"/>
            <w:r w:rsidRPr="004D4AF3">
              <w:rPr>
                <w:rFonts w:asciiTheme="minorHAnsi" w:eastAsia="Segoe UI" w:hAnsiTheme="minorHAnsi" w:cstheme="minorHAnsi"/>
                <w:b/>
              </w:rPr>
              <w:t xml:space="preserve"> KEFIR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B860574" w:rsidR="004D4AF3" w:rsidRPr="004D4AF3" w:rsidRDefault="004D4AF3" w:rsidP="004D4AF3">
            <w:pPr>
              <w:jc w:val="center"/>
              <w:rPr>
                <w:rFonts w:asciiTheme="minorHAns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50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1F8C0736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9FD74D0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2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B77335D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56FA74E3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Gluten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Jaja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Sezam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Lupina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Soja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Mlijeko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Laktoza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Mlijeko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Celer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>(T)</w:t>
            </w:r>
          </w:p>
        </w:tc>
      </w:tr>
      <w:tr w:rsidR="004D4AF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4D4AF3" w:rsidRPr="008D08FD" w:rsidRDefault="004D4AF3" w:rsidP="004D4A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4D4AF3" w:rsidRPr="008D08FD" w:rsidRDefault="004D4AF3" w:rsidP="004D4AF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3703D00E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4D4AF3">
              <w:rPr>
                <w:rFonts w:asciiTheme="minorHAnsi" w:eastAsia="Segoe UI" w:hAnsiTheme="minorHAnsi" w:cstheme="minorHAnsi"/>
                <w:b/>
              </w:rPr>
              <w:t xml:space="preserve">SIRNI NAMAZ S VLASCEM NA </w:t>
            </w:r>
            <w:proofErr w:type="gramStart"/>
            <w:r w:rsidRPr="004D4AF3">
              <w:rPr>
                <w:rFonts w:asciiTheme="minorHAnsi" w:eastAsia="Segoe UI" w:hAnsiTheme="minorHAnsi" w:cstheme="minorHAnsi"/>
                <w:b/>
              </w:rPr>
              <w:t>KRUHU ,</w:t>
            </w:r>
            <w:proofErr w:type="gramEnd"/>
            <w:r w:rsidRPr="004D4AF3">
              <w:rPr>
                <w:rFonts w:asciiTheme="minorHAnsi" w:eastAsia="Segoe UI" w:hAnsiTheme="minorHAnsi" w:cstheme="minorHAnsi"/>
                <w:b/>
              </w:rPr>
              <w:t xml:space="preserve"> KEFIR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8516A20" w:rsidR="004D4AF3" w:rsidRPr="004D4AF3" w:rsidRDefault="004D4AF3" w:rsidP="004D4AF3">
            <w:pPr>
              <w:jc w:val="center"/>
              <w:rPr>
                <w:rFonts w:asciiTheme="minorHAns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50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56611A93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66456825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2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FB93F1E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4D4AF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4D4AF3" w:rsidRPr="008D08FD" w:rsidRDefault="004D4AF3" w:rsidP="004D4A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4D4AF3" w:rsidRPr="008D08FD" w:rsidRDefault="004D4AF3" w:rsidP="004D4AF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943C795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4D4AF3">
              <w:rPr>
                <w:rFonts w:asciiTheme="minorHAnsi" w:eastAsia="Segoe UI" w:hAnsiTheme="minorHAnsi" w:cstheme="minorHAnsi"/>
                <w:b/>
              </w:rPr>
              <w:t xml:space="preserve">TJESTENINA S MIJEŠANIM MLJEVENIM </w:t>
            </w:r>
            <w:proofErr w:type="gramStart"/>
            <w:r w:rsidRPr="004D4AF3">
              <w:rPr>
                <w:rFonts w:asciiTheme="minorHAnsi" w:eastAsia="Segoe UI" w:hAnsiTheme="minorHAnsi" w:cstheme="minorHAnsi"/>
                <w:b/>
              </w:rPr>
              <w:t>MESOM ,</w:t>
            </w:r>
            <w:proofErr w:type="gramEnd"/>
            <w:r w:rsidRPr="004D4AF3">
              <w:rPr>
                <w:rFonts w:asciiTheme="minorHAnsi" w:eastAsia="Segoe UI" w:hAnsiTheme="minorHAnsi" w:cstheme="min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484C815C" w:rsidR="004D4AF3" w:rsidRPr="004D4AF3" w:rsidRDefault="004D4AF3" w:rsidP="004D4AF3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3A0B8548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704F358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43F86F27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2CCD127F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Gluten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Celer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T), Gluten(T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Goruščica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>(S)</w:t>
            </w:r>
          </w:p>
        </w:tc>
      </w:tr>
      <w:tr w:rsidR="004D4AF3" w14:paraId="2CCFABE4" w14:textId="77777777" w:rsidTr="00791FA9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4D4AF3" w:rsidRPr="008D08FD" w:rsidRDefault="004D4AF3" w:rsidP="004D4A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4D4AF3" w:rsidRPr="008D08FD" w:rsidRDefault="004D4AF3" w:rsidP="004D4AF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2E8E4D2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4D4AF3">
              <w:rPr>
                <w:rFonts w:asciiTheme="minorHAnsi" w:eastAsia="Segoe UI" w:hAnsiTheme="minorHAnsi" w:cstheme="minorHAnsi"/>
                <w:b/>
              </w:rPr>
              <w:t xml:space="preserve">TJESTENINA S MIJEŠANIM MLJEVENIM </w:t>
            </w:r>
            <w:proofErr w:type="gramStart"/>
            <w:r w:rsidRPr="004D4AF3">
              <w:rPr>
                <w:rFonts w:asciiTheme="minorHAnsi" w:eastAsia="Segoe UI" w:hAnsiTheme="minorHAnsi" w:cstheme="minorHAnsi"/>
                <w:b/>
              </w:rPr>
              <w:t>MESOM ,</w:t>
            </w:r>
            <w:proofErr w:type="gramEnd"/>
            <w:r w:rsidRPr="004D4AF3">
              <w:rPr>
                <w:rFonts w:asciiTheme="minorHAnsi" w:eastAsia="Segoe UI" w:hAnsiTheme="minorHAnsi" w:cstheme="min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B9F2694" w:rsidR="004D4AF3" w:rsidRPr="004D4AF3" w:rsidRDefault="004D4AF3" w:rsidP="004D4AF3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1397D0E3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2355521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130FA377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2391D61C" w14:textId="77777777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4D4AF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4D4AF3" w:rsidRPr="008D08FD" w:rsidRDefault="004D4AF3" w:rsidP="004D4A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4D4AF3" w:rsidRPr="00727AE1" w:rsidRDefault="004D4AF3" w:rsidP="004D4AF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04C937C2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4D4AF3">
              <w:rPr>
                <w:rFonts w:asciiTheme="minorHAnsi" w:eastAsia="Segoe UI" w:hAnsiTheme="minorHAnsi" w:cstheme="minorHAnsi"/>
                <w:b/>
              </w:rPr>
              <w:t xml:space="preserve">VARIVO OD MAHUNA S </w:t>
            </w:r>
            <w:proofErr w:type="gramStart"/>
            <w:r w:rsidRPr="004D4AF3">
              <w:rPr>
                <w:rFonts w:asciiTheme="minorHAnsi" w:eastAsia="Segoe UI" w:hAnsiTheme="minorHAnsi" w:cstheme="minorHAnsi"/>
                <w:b/>
              </w:rPr>
              <w:t>JUNETINOM ,</w:t>
            </w:r>
            <w:proofErr w:type="gramEnd"/>
            <w:r w:rsidRPr="004D4AF3">
              <w:rPr>
                <w:rFonts w:asciiTheme="minorHAnsi" w:eastAsia="Segoe UI" w:hAnsiTheme="minorHAnsi" w:cstheme="minorHAnsi"/>
                <w:b/>
              </w:rPr>
              <w:t xml:space="preserve">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366CC5E6" w:rsidR="004D4AF3" w:rsidRPr="004D4AF3" w:rsidRDefault="004D4AF3" w:rsidP="004D4AF3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05F0D9C8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03DF7D3D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FD44DC0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38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7EB78840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Celer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T), Gluten(T), Gluten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Jaja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Mlijeko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Soja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Sezam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Lupina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>(T)</w:t>
            </w:r>
          </w:p>
        </w:tc>
      </w:tr>
      <w:tr w:rsidR="004D4AF3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4D4AF3" w:rsidRPr="008D08FD" w:rsidRDefault="004D4AF3" w:rsidP="004D4A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4D4AF3" w:rsidRPr="00727AE1" w:rsidRDefault="004D4AF3" w:rsidP="004D4AF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12AAD9B7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4D4AF3">
              <w:rPr>
                <w:rFonts w:asciiTheme="minorHAnsi" w:eastAsia="Segoe UI" w:hAnsiTheme="minorHAnsi" w:cstheme="minorHAnsi"/>
                <w:b/>
              </w:rPr>
              <w:t xml:space="preserve">VARIVO OD MAHUNA S </w:t>
            </w:r>
            <w:proofErr w:type="gramStart"/>
            <w:r w:rsidRPr="004D4AF3">
              <w:rPr>
                <w:rFonts w:asciiTheme="minorHAnsi" w:eastAsia="Segoe UI" w:hAnsiTheme="minorHAnsi" w:cstheme="minorHAnsi"/>
                <w:b/>
              </w:rPr>
              <w:t>JUNETINOM ,</w:t>
            </w:r>
            <w:proofErr w:type="gramEnd"/>
            <w:r w:rsidRPr="004D4AF3">
              <w:rPr>
                <w:rFonts w:asciiTheme="minorHAnsi" w:eastAsia="Segoe UI" w:hAnsiTheme="minorHAnsi" w:cstheme="minorHAnsi"/>
                <w:b/>
              </w:rPr>
              <w:t xml:space="preserve">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3F6EF495" w:rsidR="004D4AF3" w:rsidRPr="004D4AF3" w:rsidRDefault="004D4AF3" w:rsidP="004D4AF3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1EA9CD53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7336B0C8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428DB60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38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4D4AF3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4D4AF3" w:rsidRPr="00DB4E9F" w:rsidRDefault="004D4AF3" w:rsidP="004D4AF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4D4AF3" w:rsidRPr="00DB4E9F" w:rsidRDefault="004D4AF3" w:rsidP="004D4AF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472A4A82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KRPICE SA ZELJEM ,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3C7926BB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0ECFB50B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51612A0E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17974ABB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221AB423" w:rsidR="004D4AF3" w:rsidRPr="004D4AF3" w:rsidRDefault="004D4AF3" w:rsidP="004D4AF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18"/>
                <w:szCs w:val="18"/>
              </w:rPr>
            </w:pPr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Celer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Gluten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S), Jaja(S), Jaja(S), Jaja(T), Soja(T), Mlijeko(T), Sezam(T), Celer(T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Gluten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>(T)</w:t>
            </w:r>
          </w:p>
        </w:tc>
      </w:tr>
      <w:tr w:rsidR="004D4AF3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4D4AF3" w:rsidRPr="00DB4E9F" w:rsidRDefault="004D4AF3" w:rsidP="004D4AF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4D4AF3" w:rsidRPr="00DB4E9F" w:rsidRDefault="004D4AF3" w:rsidP="004D4AF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6D34DC14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KRPICE SA ZELJEM ,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FEBEC12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8CC2B4F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BA63518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024F8076" w:rsidR="004D4AF3" w:rsidRPr="004D4AF3" w:rsidRDefault="004D4AF3" w:rsidP="004D4AF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D4AF3">
              <w:rPr>
                <w:rFonts w:asciiTheme="minorHAnsi" w:eastAsia="Segoe UI" w:hAnsiTheme="minorHAnsi" w:cstheme="minorHAnsi"/>
              </w:rPr>
              <w:t>389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4D4AF3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4D4AF3" w:rsidRPr="00DB4E9F" w:rsidRDefault="004D4AF3" w:rsidP="004D4AF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4D4AF3" w:rsidRPr="00DB4E9F" w:rsidRDefault="004D4AF3" w:rsidP="004D4AF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D30C500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4D4AF3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4D4AF3">
              <w:rPr>
                <w:rFonts w:asciiTheme="minorHAnsi" w:eastAsia="Segoe UI" w:hAnsiTheme="minorHAnsi" w:cstheme="minorHAnsi"/>
                <w:b/>
              </w:rPr>
              <w:t>KOZICAMA ,</w:t>
            </w:r>
            <w:proofErr w:type="gramEnd"/>
            <w:r w:rsidRPr="004D4AF3">
              <w:rPr>
                <w:rFonts w:asciiTheme="minorHAnsi" w:eastAsia="Segoe UI" w:hAnsiTheme="minorHAnsi" w:cstheme="minorHAnsi"/>
                <w:b/>
              </w:rPr>
              <w:t xml:space="preserve"> ZELENA SALA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302757B" w:rsidR="004D4AF3" w:rsidRPr="004D4AF3" w:rsidRDefault="004D4AF3" w:rsidP="004D4AF3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47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6061B969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012E729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1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03AC698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35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9E17FA0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Rakovi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4D4AF3">
              <w:rPr>
                <w:rFonts w:ascii="Segoe UI" w:eastAsia="Segoe UI" w:hAnsi="Segoe UI"/>
                <w:sz w:val="18"/>
                <w:szCs w:val="18"/>
              </w:rPr>
              <w:t>Celer</w:t>
            </w:r>
            <w:proofErr w:type="spellEnd"/>
            <w:r w:rsidRPr="004D4AF3">
              <w:rPr>
                <w:rFonts w:ascii="Segoe UI" w:eastAsia="Segoe UI" w:hAnsi="Segoe UI"/>
                <w:sz w:val="18"/>
                <w:szCs w:val="18"/>
              </w:rPr>
              <w:t>(T), Gluten(T)</w:t>
            </w:r>
          </w:p>
        </w:tc>
      </w:tr>
      <w:tr w:rsidR="004D4AF3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4D4AF3" w:rsidRPr="00DB4E9F" w:rsidRDefault="004D4AF3" w:rsidP="004D4AF3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4D4AF3" w:rsidRPr="00DB4E9F" w:rsidRDefault="004D4AF3" w:rsidP="004D4AF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371B85E1" w:rsidR="004D4AF3" w:rsidRPr="004D4AF3" w:rsidRDefault="004D4AF3" w:rsidP="004D4AF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4D4AF3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4D4AF3">
              <w:rPr>
                <w:rFonts w:asciiTheme="minorHAnsi" w:eastAsia="Segoe UI" w:hAnsiTheme="minorHAnsi" w:cstheme="minorHAnsi"/>
                <w:b/>
              </w:rPr>
              <w:t>KOZICAMA ,</w:t>
            </w:r>
            <w:proofErr w:type="gramEnd"/>
            <w:r w:rsidRPr="004D4AF3">
              <w:rPr>
                <w:rFonts w:asciiTheme="minorHAnsi" w:eastAsia="Segoe UI" w:hAnsiTheme="minorHAnsi" w:cstheme="minorHAnsi"/>
                <w:b/>
              </w:rPr>
              <w:t xml:space="preserve"> ZELENA SALA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35EBCBBA" w:rsidR="004D4AF3" w:rsidRPr="004D4AF3" w:rsidRDefault="004D4AF3" w:rsidP="004D4AF3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47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31F360E2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0D88E6C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11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EDCBAA5" w:rsidR="004D4AF3" w:rsidRPr="004D4AF3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4D4AF3">
              <w:rPr>
                <w:rFonts w:asciiTheme="minorHAnsi" w:eastAsia="Segoe UI" w:hAnsiTheme="minorHAnsi" w:cstheme="minorHAnsi"/>
              </w:rPr>
              <w:t>35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4D4AF3" w:rsidRPr="0056273C" w:rsidRDefault="004D4AF3" w:rsidP="004D4AF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3CC1" w14:textId="77777777" w:rsidR="008B30BF" w:rsidRDefault="008B30BF">
      <w:pPr>
        <w:spacing w:line="240" w:lineRule="auto"/>
      </w:pPr>
      <w:r>
        <w:separator/>
      </w:r>
    </w:p>
  </w:endnote>
  <w:endnote w:type="continuationSeparator" w:id="0">
    <w:p w14:paraId="03ED273A" w14:textId="77777777" w:rsidR="008B30BF" w:rsidRDefault="008B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B3AE" w14:textId="77777777" w:rsidR="008B30BF" w:rsidRDefault="008B30BF">
      <w:pPr>
        <w:spacing w:line="240" w:lineRule="auto"/>
      </w:pPr>
      <w:r>
        <w:separator/>
      </w:r>
    </w:p>
  </w:footnote>
  <w:footnote w:type="continuationSeparator" w:id="0">
    <w:p w14:paraId="14E2811D" w14:textId="77777777" w:rsidR="008B30BF" w:rsidRDefault="008B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76A0E"/>
    <w:rsid w:val="00097735"/>
    <w:rsid w:val="000D1C42"/>
    <w:rsid w:val="001C7DE4"/>
    <w:rsid w:val="002A00BA"/>
    <w:rsid w:val="002A551B"/>
    <w:rsid w:val="002C5E85"/>
    <w:rsid w:val="00361096"/>
    <w:rsid w:val="003A7A80"/>
    <w:rsid w:val="003C0867"/>
    <w:rsid w:val="003F75D8"/>
    <w:rsid w:val="00411FF4"/>
    <w:rsid w:val="0044154D"/>
    <w:rsid w:val="004641D8"/>
    <w:rsid w:val="004D4AF3"/>
    <w:rsid w:val="0056273C"/>
    <w:rsid w:val="00584D13"/>
    <w:rsid w:val="00593BE7"/>
    <w:rsid w:val="005C0CDD"/>
    <w:rsid w:val="006A62C9"/>
    <w:rsid w:val="006F7F7B"/>
    <w:rsid w:val="00714F19"/>
    <w:rsid w:val="00727AE1"/>
    <w:rsid w:val="00741477"/>
    <w:rsid w:val="007A739F"/>
    <w:rsid w:val="007E7296"/>
    <w:rsid w:val="008436B4"/>
    <w:rsid w:val="008667BA"/>
    <w:rsid w:val="008B30BF"/>
    <w:rsid w:val="008C1870"/>
    <w:rsid w:val="008D08FD"/>
    <w:rsid w:val="008D38C3"/>
    <w:rsid w:val="009033E6"/>
    <w:rsid w:val="00934935"/>
    <w:rsid w:val="00942834"/>
    <w:rsid w:val="0094680B"/>
    <w:rsid w:val="00963F2B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4</cp:revision>
  <cp:lastPrinted>2022-10-17T10:52:00Z</cp:lastPrinted>
  <dcterms:created xsi:type="dcterms:W3CDTF">2022-10-10T09:14:00Z</dcterms:created>
  <dcterms:modified xsi:type="dcterms:W3CDTF">2022-10-17T10:54:00Z</dcterms:modified>
</cp:coreProperties>
</file>